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5D67F9FA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6232A6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 xml:space="preserve">Susan </w:t>
            </w:r>
            <w:proofErr w:type="spellStart"/>
            <w:r w:rsidR="002E4C73">
              <w:rPr>
                <w:sz w:val="44"/>
                <w:szCs w:val="44"/>
              </w:rPr>
              <w:t>Willkies</w:t>
            </w:r>
            <w:proofErr w:type="spellEnd"/>
          </w:p>
        </w:tc>
        <w:tc>
          <w:tcPr>
            <w:tcW w:w="3295" w:type="dxa"/>
            <w:vMerge w:val="restart"/>
          </w:tcPr>
          <w:p w14:paraId="7A5689DB" w14:textId="1F5B4633" w:rsidR="00D573FE" w:rsidRPr="00D573FE" w:rsidRDefault="002E4C73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noProof/>
                <w:color w:val="000000"/>
                <w:shd w:val="clear" w:color="auto" w:fill="FFFFFF"/>
              </w:rPr>
              <w:drawing>
                <wp:inline distT="0" distB="0" distL="0" distR="0" wp14:anchorId="0BA0E58D" wp14:editId="1EF35F31">
                  <wp:extent cx="1955165" cy="2176780"/>
                  <wp:effectExtent l="0" t="0" r="6985" b="0"/>
                  <wp:docPr id="511966474" name="Picture 2" descr="A person holding a tabl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966474" name="Picture 2" descr="A person holding a table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165" cy="217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7461F"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1A134CBC" w:rsidR="00D573FE" w:rsidRPr="00D573FE" w:rsidRDefault="002E4C73" w:rsidP="05E2CE43">
            <w:r>
              <w:t>42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3731637E" w:rsidR="00D573FE" w:rsidRPr="00D573FE" w:rsidRDefault="002E4C73" w:rsidP="306957A8">
            <w:r>
              <w:t>Fe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2C922506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>– Skill</w:t>
            </w:r>
            <w:r w:rsidR="002E4C73">
              <w:rPr>
                <w:sz w:val="44"/>
                <w:szCs w:val="44"/>
              </w:rPr>
              <w:t>ed</w:t>
            </w:r>
            <w:r w:rsidR="002E4C73" w:rsidRPr="002E4C73">
              <w:rPr>
                <w:sz w:val="44"/>
                <w:szCs w:val="44"/>
              </w:rPr>
              <w:t xml:space="preserve"> Data Visualisation Practition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2B2A7083" w:rsidR="00D573FE" w:rsidRPr="00460219" w:rsidRDefault="002E4C73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ery personable, with a skilled highly developed communication </w:t>
            </w:r>
            <w:proofErr w:type="gramStart"/>
            <w:r>
              <w:rPr>
                <w:i/>
                <w:iCs/>
              </w:rPr>
              <w:t>skills</w:t>
            </w:r>
            <w:proofErr w:type="gramEnd"/>
            <w:r>
              <w:rPr>
                <w:i/>
                <w:iCs/>
              </w:rPr>
              <w:t xml:space="preserve">. This has allowed them to navigate a </w:t>
            </w:r>
            <w:proofErr w:type="gramStart"/>
            <w:r>
              <w:rPr>
                <w:i/>
                <w:iCs/>
              </w:rPr>
              <w:t>sometimes tricky</w:t>
            </w:r>
            <w:proofErr w:type="gramEnd"/>
            <w:r>
              <w:rPr>
                <w:i/>
                <w:iCs/>
              </w:rPr>
              <w:t xml:space="preserve"> corporate environment. </w:t>
            </w:r>
            <w:r w:rsidR="000773B7">
              <w:rPr>
                <w:i/>
                <w:iCs/>
              </w:rPr>
              <w:t>She has a k</w:t>
            </w:r>
            <w:r>
              <w:rPr>
                <w:i/>
                <w:iCs/>
              </w:rPr>
              <w:t xml:space="preserve">een sense of adventure </w:t>
            </w:r>
            <w:r w:rsidR="00862F57">
              <w:rPr>
                <w:i/>
                <w:iCs/>
              </w:rPr>
              <w:t xml:space="preserve">and </w:t>
            </w:r>
            <w:r>
              <w:rPr>
                <w:i/>
                <w:iCs/>
              </w:rPr>
              <w:t xml:space="preserve">loves to explore </w:t>
            </w:r>
            <w:r w:rsidR="000773B7">
              <w:rPr>
                <w:i/>
                <w:iCs/>
              </w:rPr>
              <w:t xml:space="preserve">the </w:t>
            </w:r>
            <w:r>
              <w:rPr>
                <w:i/>
                <w:iCs/>
              </w:rPr>
              <w:t>wilderness</w:t>
            </w:r>
            <w:r w:rsidR="000773B7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which she does </w:t>
            </w:r>
            <w:r w:rsidR="000773B7">
              <w:rPr>
                <w:i/>
                <w:iCs/>
              </w:rPr>
              <w:t>on</w:t>
            </w:r>
            <w:r>
              <w:rPr>
                <w:i/>
                <w:iCs/>
              </w:rPr>
              <w:t xml:space="preserve"> camping and canoeing trips, which she considers refreshes and feeds her creativity. </w:t>
            </w:r>
            <w:r w:rsidR="00862F57">
              <w:rPr>
                <w:i/>
                <w:iCs/>
              </w:rPr>
              <w:t xml:space="preserve">In a conference setting, they are more likely to be found mentoring others. Their outside 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1D2D7F1D" w:rsidR="00D573FE" w:rsidRPr="00460219" w:rsidRDefault="000773B7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She is interested in seeing how the speakers would communicate the topic</w:t>
            </w:r>
            <w:r w:rsidR="002E4C73">
              <w:rPr>
                <w:i/>
                <w:iCs/>
              </w:rPr>
              <w:t>s. See if the</w:t>
            </w:r>
            <w:r>
              <w:rPr>
                <w:i/>
                <w:iCs/>
              </w:rPr>
              <w:t>re</w:t>
            </w:r>
            <w:r w:rsidR="002E4C73">
              <w:rPr>
                <w:i/>
                <w:iCs/>
              </w:rPr>
              <w:t xml:space="preserve"> is anything that they could use when speaking to clients. To quote </w:t>
            </w:r>
            <w:r>
              <w:rPr>
                <w:i/>
                <w:iCs/>
              </w:rPr>
              <w:t>the title of one of her books,</w:t>
            </w:r>
            <w:r w:rsidR="002E4C73">
              <w:rPr>
                <w:i/>
                <w:iCs/>
              </w:rPr>
              <w:t xml:space="preserve"> “Steal </w:t>
            </w:r>
            <w:r>
              <w:rPr>
                <w:i/>
                <w:iCs/>
              </w:rPr>
              <w:t>L</w:t>
            </w:r>
            <w:r w:rsidR="002E4C73">
              <w:rPr>
                <w:i/>
                <w:iCs/>
              </w:rPr>
              <w:t xml:space="preserve">ike an </w:t>
            </w:r>
            <w:r>
              <w:rPr>
                <w:i/>
                <w:iCs/>
              </w:rPr>
              <w:t>A</w:t>
            </w:r>
            <w:r w:rsidR="002E4C73">
              <w:rPr>
                <w:i/>
                <w:iCs/>
              </w:rPr>
              <w:t>rtist</w:t>
            </w:r>
            <w:r>
              <w:rPr>
                <w:i/>
                <w:iCs/>
              </w:rPr>
              <w:t>.</w:t>
            </w:r>
            <w:r w:rsidR="002E4C73">
              <w:rPr>
                <w:i/>
                <w:iCs/>
              </w:rPr>
              <w:t>”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7207DFEF" w:rsidR="00D573FE" w:rsidRPr="00460219" w:rsidRDefault="002E4C73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Highly data literate</w:t>
            </w:r>
            <w:r>
              <w:rPr>
                <w:i/>
                <w:iCs/>
              </w:rPr>
              <w:t xml:space="preserve">, 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49DB6464" w:rsidR="009F107A" w:rsidRPr="00D95732" w:rsidRDefault="002E4C73" w:rsidP="0BE81A5C">
            <w:pPr>
              <w:rPr>
                <w:rFonts w:cstheme="minorHAnsi"/>
              </w:rPr>
            </w:pPr>
            <w:r w:rsidRPr="00D95732">
              <w:rPr>
                <w:rFonts w:cstheme="minorHAnsi"/>
              </w:rPr>
              <w:t xml:space="preserve">Extensive knowledge </w:t>
            </w:r>
            <w:r w:rsidR="000773B7">
              <w:rPr>
                <w:rFonts w:cstheme="minorHAnsi"/>
              </w:rPr>
              <w:t>of a wide variety of different graphics. Has used several more complex graphics with success.</w:t>
            </w: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162B0DC3" w:rsidR="00333B1C" w:rsidRPr="00862F57" w:rsidRDefault="00862F57" w:rsidP="0BE81A5C">
            <w:r w:rsidRPr="00862F57">
              <w:t xml:space="preserve">She has worked with several industry-standard data visitation tools. Able to write complex SQL statements, </w:t>
            </w:r>
            <w:r>
              <w:t xml:space="preserve">has </w:t>
            </w:r>
            <w:r w:rsidRPr="00862F57">
              <w:t xml:space="preserve">some knowledge of MDX and </w:t>
            </w:r>
            <w:r>
              <w:t xml:space="preserve">is very </w:t>
            </w:r>
            <w:r w:rsidRPr="00862F57">
              <w:t>skilled at using DAX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5F0FAA29" w:rsidR="00D05F32" w:rsidRPr="00D573FE" w:rsidRDefault="00862F57" w:rsidP="223C5E6E">
            <w:r>
              <w:t xml:space="preserve">To see what is presented and how the material is presented. Maybe ask to review the Git Hub repo to see what materials might be of interest for follow-up. 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qwUA6KrlTCwAAAA="/>
  </w:docVars>
  <w:rsids>
    <w:rsidRoot w:val="7E747A65"/>
    <w:rsid w:val="000773B7"/>
    <w:rsid w:val="00083E29"/>
    <w:rsid w:val="000E02F3"/>
    <w:rsid w:val="001736C5"/>
    <w:rsid w:val="001A4E3F"/>
    <w:rsid w:val="001C336B"/>
    <w:rsid w:val="002039FB"/>
    <w:rsid w:val="00253A81"/>
    <w:rsid w:val="002A7492"/>
    <w:rsid w:val="002E4C73"/>
    <w:rsid w:val="002F4D4C"/>
    <w:rsid w:val="002F630C"/>
    <w:rsid w:val="00320DED"/>
    <w:rsid w:val="00333B1C"/>
    <w:rsid w:val="00352504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62F57"/>
    <w:rsid w:val="008747D6"/>
    <w:rsid w:val="008B3C54"/>
    <w:rsid w:val="008F66C7"/>
    <w:rsid w:val="009626E0"/>
    <w:rsid w:val="00972A69"/>
    <w:rsid w:val="00987100"/>
    <w:rsid w:val="00993845"/>
    <w:rsid w:val="009D5BD2"/>
    <w:rsid w:val="009F107A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95732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3</cp:revision>
  <dcterms:created xsi:type="dcterms:W3CDTF">2024-01-04T20:23:00Z</dcterms:created>
  <dcterms:modified xsi:type="dcterms:W3CDTF">2024-01-04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